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3BDF02" w14:textId="72AC95E7" w:rsidR="002203ED" w:rsidRPr="002203ED" w:rsidRDefault="00901355" w:rsidP="002203ED">
      <w:pPr>
        <w:jc w:val="center"/>
        <w:rPr>
          <w:rStyle w:val="BookTitle"/>
        </w:rPr>
      </w:pPr>
      <w:r>
        <w:rPr>
          <w:rStyle w:val="BookTitle"/>
        </w:rPr>
        <w:t xml:space="preserve"> Let Data Decide Your Next Destination</w:t>
      </w:r>
    </w:p>
    <w:p w14:paraId="33E70E98" w14:textId="419C54C8" w:rsidR="002203ED" w:rsidRDefault="00901355" w:rsidP="002203ED">
      <w:pPr>
        <w:pStyle w:val="Heading1"/>
        <w:jc w:val="center"/>
        <w:rPr>
          <w:rStyle w:val="BookTitle"/>
          <w:b/>
          <w:bCs w:val="0"/>
          <w:i w:val="0"/>
          <w:iCs w:val="0"/>
          <w:spacing w:val="0"/>
          <w:sz w:val="24"/>
        </w:rPr>
      </w:pPr>
      <w:r>
        <w:rPr>
          <w:rStyle w:val="BookTitle"/>
          <w:b/>
          <w:bCs w:val="0"/>
          <w:i w:val="0"/>
          <w:iCs w:val="0"/>
          <w:spacing w:val="0"/>
          <w:sz w:val="24"/>
        </w:rPr>
        <w:t>Kevin Angotti</w:t>
      </w:r>
      <w:r w:rsidR="002203ED" w:rsidRPr="002203ED">
        <w:rPr>
          <w:rStyle w:val="BookTitle"/>
          <w:b/>
          <w:bCs w:val="0"/>
          <w:i w:val="0"/>
          <w:iCs w:val="0"/>
          <w:spacing w:val="0"/>
          <w:sz w:val="24"/>
        </w:rPr>
        <w:br/>
      </w:r>
      <w:r>
        <w:rPr>
          <w:rStyle w:val="BookTitle"/>
          <w:b/>
          <w:bCs w:val="0"/>
          <w:i w:val="0"/>
          <w:iCs w:val="0"/>
          <w:spacing w:val="0"/>
          <w:sz w:val="24"/>
        </w:rPr>
        <w:t>Winter 2020</w:t>
      </w:r>
      <w:r w:rsidR="002203ED" w:rsidRPr="002203ED">
        <w:rPr>
          <w:rStyle w:val="BookTitle"/>
          <w:b/>
          <w:bCs w:val="0"/>
          <w:i w:val="0"/>
          <w:iCs w:val="0"/>
          <w:spacing w:val="0"/>
          <w:sz w:val="24"/>
        </w:rPr>
        <w:br/>
      </w:r>
      <w:r w:rsidR="00D304BB" w:rsidRPr="00D304BB">
        <w:rPr>
          <w:rStyle w:val="BookTitle"/>
          <w:b/>
          <w:bCs w:val="0"/>
          <w:i w:val="0"/>
          <w:iCs w:val="0"/>
          <w:spacing w:val="0"/>
          <w:sz w:val="24"/>
        </w:rPr>
        <w:t>https://github.com/kangotti/DSC-680</w:t>
      </w:r>
    </w:p>
    <w:p w14:paraId="42279FE8" w14:textId="77777777" w:rsidR="002203ED" w:rsidRDefault="002203ED" w:rsidP="002203ED"/>
    <w:p w14:paraId="052E5416" w14:textId="77777777" w:rsidR="002203ED" w:rsidRDefault="002203ED" w:rsidP="002203ED">
      <w:pPr>
        <w:pStyle w:val="Heading1"/>
      </w:pPr>
      <w:r>
        <w:t>Which Domain?</w:t>
      </w:r>
    </w:p>
    <w:p w14:paraId="2F398F90" w14:textId="66771FB7" w:rsidR="00901355" w:rsidRDefault="00901355" w:rsidP="002203ED">
      <w:r>
        <w:t>The data I will be using is coming from Data World. The site provides a fair amount of data sets</w:t>
      </w:r>
      <w:r w:rsidR="00D304BB">
        <w:t xml:space="preserve"> for the </w:t>
      </w:r>
      <w:r>
        <w:t>travel industry.</w:t>
      </w:r>
      <w:r w:rsidR="00D304BB">
        <w:t xml:space="preserve"> Many of the data sets here are all organized and </w:t>
      </w:r>
      <w:r w:rsidR="001A5B87">
        <w:t>relative</w:t>
      </w:r>
      <w:r w:rsidR="00D304BB">
        <w:t xml:space="preserve">ly easy to navigate for understanding. </w:t>
      </w:r>
      <w:r>
        <w:t xml:space="preserve"> </w:t>
      </w:r>
    </w:p>
    <w:p w14:paraId="34AE0605" w14:textId="77777777" w:rsidR="00D304BB" w:rsidRDefault="00D304BB" w:rsidP="00D304BB">
      <w:r>
        <w:t xml:space="preserve">1. </w:t>
      </w:r>
      <w:hyperlink r:id="rId5" w:history="1">
        <w:r w:rsidRPr="00DB2541">
          <w:rPr>
            <w:rStyle w:val="Hyperlink"/>
          </w:rPr>
          <w:t>https://www.thefrugalgene.com/airbnb-popular/</w:t>
        </w:r>
      </w:hyperlink>
      <w:r>
        <w:t xml:space="preserve">   </w:t>
      </w:r>
    </w:p>
    <w:p w14:paraId="312DB68E" w14:textId="0A20F38D" w:rsidR="00D304BB" w:rsidRDefault="00D304BB" w:rsidP="00D304BB">
      <w:r>
        <w:t>Help make sense of why this company has become a go</w:t>
      </w:r>
      <w:r w:rsidR="001A5B87">
        <w:t>-</w:t>
      </w:r>
      <w:r>
        <w:t xml:space="preserve">to for lodging searches. </w:t>
      </w:r>
    </w:p>
    <w:p w14:paraId="2A4CB112" w14:textId="5258D552" w:rsidR="00D304BB" w:rsidRDefault="00D304BB" w:rsidP="00D304BB">
      <w:r>
        <w:t xml:space="preserve">2. </w:t>
      </w:r>
      <w:hyperlink r:id="rId6" w:history="1">
        <w:r w:rsidRPr="00DB2541">
          <w:rPr>
            <w:rStyle w:val="Hyperlink"/>
          </w:rPr>
          <w:t>https://www.investopedia.com/articles/personal-finance/032814/pros-and-cons-using-airbnb.asp</w:t>
        </w:r>
      </w:hyperlink>
    </w:p>
    <w:p w14:paraId="41AA0E90" w14:textId="76A15665" w:rsidR="00D304BB" w:rsidRDefault="00D304BB" w:rsidP="00D304BB">
      <w:r>
        <w:t>More information and helps weigh the pros and cons of using Airbnb over t</w:t>
      </w:r>
      <w:r w:rsidR="001A5B87">
        <w:t>ra</w:t>
      </w:r>
      <w:r>
        <w:t xml:space="preserve">ditional sites. </w:t>
      </w:r>
    </w:p>
    <w:p w14:paraId="1DE9A3E7" w14:textId="4A088D28" w:rsidR="00D304BB" w:rsidRDefault="00D304BB" w:rsidP="00D304BB">
      <w:r>
        <w:t xml:space="preserve">3. </w:t>
      </w:r>
      <w:hyperlink r:id="rId7" w:history="1">
        <w:r w:rsidRPr="00DB2541">
          <w:rPr>
            <w:rStyle w:val="Hyperlink"/>
          </w:rPr>
          <w:t>https://www.ryerson.ca/news-events/news/2016/10/why-tourists-choose-airbnb-over-hotels/</w:t>
        </w:r>
      </w:hyperlink>
    </w:p>
    <w:p w14:paraId="617228E2" w14:textId="7D8D384D" w:rsidR="00D304BB" w:rsidRDefault="00D304BB" w:rsidP="00D304BB">
      <w:r>
        <w:t>What</w:t>
      </w:r>
      <w:r w:rsidR="001A5B87">
        <w:t>'</w:t>
      </w:r>
      <w:r>
        <w:t>s driving customers to Airbnb</w:t>
      </w:r>
      <w:r w:rsidR="001A5B87">
        <w:t>? W</w:t>
      </w:r>
      <w:r>
        <w:t>hat are they doing right</w:t>
      </w:r>
      <w:r w:rsidR="001A5B87">
        <w:t>?</w:t>
      </w:r>
    </w:p>
    <w:p w14:paraId="191750FC" w14:textId="24FFD54D" w:rsidR="00D304BB" w:rsidRDefault="00D304BB" w:rsidP="00D304BB">
      <w:r>
        <w:t xml:space="preserve">4. </w:t>
      </w:r>
      <w:hyperlink r:id="rId8" w:history="1">
        <w:r w:rsidRPr="00DB2541">
          <w:rPr>
            <w:rStyle w:val="Hyperlink"/>
          </w:rPr>
          <w:t>https://www.skyscanner.com/tips-and-inspiration/hotels/airbnb-vs-hotels</w:t>
        </w:r>
      </w:hyperlink>
    </w:p>
    <w:p w14:paraId="12DBDABB" w14:textId="3EA8AB68" w:rsidR="00D304BB" w:rsidRDefault="00D304BB" w:rsidP="00D304BB">
      <w:r>
        <w:t>Additional compare and contrast to hotels.</w:t>
      </w:r>
    </w:p>
    <w:p w14:paraId="167E5F6B" w14:textId="27F96AAF" w:rsidR="00D304BB" w:rsidRDefault="00D304BB" w:rsidP="00D304BB">
      <w:r>
        <w:t xml:space="preserve">5. </w:t>
      </w:r>
      <w:hyperlink r:id="rId9" w:history="1">
        <w:r w:rsidRPr="00DB2541">
          <w:rPr>
            <w:rStyle w:val="Hyperlink"/>
          </w:rPr>
          <w:t>https://www.airbnb.com/help/article/5/how-do-i-choose-what-type-of-place-to-stay</w:t>
        </w:r>
      </w:hyperlink>
    </w:p>
    <w:p w14:paraId="7B35B4B5" w14:textId="0EC733AD" w:rsidR="00D304BB" w:rsidRDefault="00D304BB" w:rsidP="00D304BB">
      <w:r>
        <w:t>Are travels renting a whole property or just rooms, how to determine which is better</w:t>
      </w:r>
      <w:r w:rsidR="001A5B87">
        <w:t>?</w:t>
      </w:r>
    </w:p>
    <w:p w14:paraId="11FE6647" w14:textId="2C8485D8" w:rsidR="00D304BB" w:rsidRDefault="00D304BB" w:rsidP="00D304BB">
      <w:r>
        <w:t xml:space="preserve">6. </w:t>
      </w:r>
      <w:hyperlink r:id="rId10" w:history="1">
        <w:r w:rsidRPr="00DB2541">
          <w:rPr>
            <w:rStyle w:val="Hyperlink"/>
          </w:rPr>
          <w:t>https://www.mashvisor.com/blog/airbnb-income-property-vs-room/</w:t>
        </w:r>
      </w:hyperlink>
    </w:p>
    <w:p w14:paraId="53466233" w14:textId="57DD4723" w:rsidR="00D304BB" w:rsidRDefault="00D304BB" w:rsidP="00D304BB">
      <w:r>
        <w:t>Additional help on the stay choice, room</w:t>
      </w:r>
      <w:r w:rsidR="001A5B87">
        <w:t>,</w:t>
      </w:r>
      <w:r>
        <w:t xml:space="preserve"> or whole place.</w:t>
      </w:r>
    </w:p>
    <w:p w14:paraId="784AF9EC" w14:textId="505B2A07" w:rsidR="00D304BB" w:rsidRDefault="00D304BB" w:rsidP="00D304BB">
      <w:r>
        <w:t xml:space="preserve">7. </w:t>
      </w:r>
      <w:hyperlink r:id="rId11" w:history="1">
        <w:r w:rsidRPr="00DB2541">
          <w:rPr>
            <w:rStyle w:val="Hyperlink"/>
          </w:rPr>
          <w:t>https://www.dezyre.com/article/how-data-science-increased-airbnbs-valuation-to-25-5-bn/199</w:t>
        </w:r>
      </w:hyperlink>
    </w:p>
    <w:p w14:paraId="569F134F" w14:textId="347EAFBA" w:rsidR="00D304BB" w:rsidRDefault="00D304BB" w:rsidP="00D304BB">
      <w:r>
        <w:t xml:space="preserve">This will help explain the data science side of things and why it is a </w:t>
      </w:r>
      <w:r w:rsidR="001A5B87">
        <w:t>useful</w:t>
      </w:r>
      <w:r>
        <w:t xml:space="preserve"> tool for the future. </w:t>
      </w:r>
    </w:p>
    <w:p w14:paraId="3ABF2FE7" w14:textId="405BBC65" w:rsidR="00D304BB" w:rsidRDefault="00D304BB" w:rsidP="00D304BB">
      <w:r>
        <w:t xml:space="preserve">8. </w:t>
      </w:r>
      <w:hyperlink r:id="rId12" w:history="1">
        <w:r w:rsidRPr="00DB2541">
          <w:rPr>
            <w:rStyle w:val="Hyperlink"/>
          </w:rPr>
          <w:t>https://venturebeat.com/2015/06/30/how-we-scaled-data-science-to-all-sides-of-airbnb-over-5-years-of-hypergrowth/</w:t>
        </w:r>
      </w:hyperlink>
    </w:p>
    <w:p w14:paraId="4E67751F" w14:textId="359D8354" w:rsidR="00D304BB" w:rsidRDefault="00D304BB" w:rsidP="00D304BB">
      <w:r>
        <w:t xml:space="preserve">Additional information on the data science side of things. </w:t>
      </w:r>
    </w:p>
    <w:p w14:paraId="5F39F6A1" w14:textId="6DCE04FF" w:rsidR="00D304BB" w:rsidRDefault="00D304BB" w:rsidP="00D304BB">
      <w:r>
        <w:t xml:space="preserve">9. </w:t>
      </w:r>
      <w:hyperlink r:id="rId13" w:history="1">
        <w:r w:rsidRPr="00DB2541">
          <w:rPr>
            <w:rStyle w:val="Hyperlink"/>
          </w:rPr>
          <w:t>https://neilpatel.com/blog/how-airbnb-uses-data-science/</w:t>
        </w:r>
      </w:hyperlink>
    </w:p>
    <w:p w14:paraId="5A55147A" w14:textId="48374A7E" w:rsidR="00D304BB" w:rsidRDefault="001A5B87" w:rsidP="00D304BB">
      <w:r>
        <w:t xml:space="preserve">What has the company done already, and how can we expand. What have they not thought of yet? </w:t>
      </w:r>
    </w:p>
    <w:p w14:paraId="3D6464AE" w14:textId="30619834" w:rsidR="00D304BB" w:rsidRDefault="00D304BB" w:rsidP="00D304BB">
      <w:r>
        <w:t xml:space="preserve">10. </w:t>
      </w:r>
      <w:hyperlink r:id="rId14" w:history="1">
        <w:r w:rsidR="001A5B87" w:rsidRPr="00DB2541">
          <w:rPr>
            <w:rStyle w:val="Hyperlink"/>
          </w:rPr>
          <w:t>https://towardsdatascience.com/predicting-airbnb-prices-with-machine-learning-and-location-data-5c1e033d0a5a</w:t>
        </w:r>
      </w:hyperlink>
    </w:p>
    <w:p w14:paraId="2699FE96" w14:textId="18B1B59E" w:rsidR="001A5B87" w:rsidRDefault="001A5B87" w:rsidP="00D304BB">
      <w:r>
        <w:t>Airbnb currently uses ML for pricing; using that train of thought, we can use ML for choosing locations or hosts to book.</w:t>
      </w:r>
    </w:p>
    <w:p w14:paraId="321C68BE" w14:textId="77777777" w:rsidR="00D304BB" w:rsidRDefault="00D304BB" w:rsidP="002203ED"/>
    <w:p w14:paraId="4237B83D" w14:textId="77777777" w:rsidR="002203ED" w:rsidRDefault="002203ED" w:rsidP="002203ED">
      <w:pPr>
        <w:pStyle w:val="Heading1"/>
      </w:pPr>
      <w:r>
        <w:t>Which Data?</w:t>
      </w:r>
    </w:p>
    <w:p w14:paraId="5EDB3F6C" w14:textId="7A2BBC5F" w:rsidR="00901355" w:rsidRDefault="00901355" w:rsidP="002203ED">
      <w:r>
        <w:t>I will be examining the city of  San Francisco</w:t>
      </w:r>
      <w:r w:rsidR="001A5B87">
        <w:t>'</w:t>
      </w:r>
      <w:r>
        <w:t>s Air</w:t>
      </w:r>
      <w:r w:rsidR="00797611">
        <w:t>bnb</w:t>
      </w:r>
      <w:r>
        <w:t xml:space="preserve"> listing data. </w:t>
      </w:r>
    </w:p>
    <w:p w14:paraId="20147E7C" w14:textId="5E9DCCE5" w:rsidR="00901355" w:rsidRDefault="00797611" w:rsidP="002203ED">
      <w:hyperlink r:id="rId15" w:history="1">
        <w:r w:rsidR="00901355" w:rsidRPr="00D07543">
          <w:rPr>
            <w:rStyle w:val="Hyperlink"/>
          </w:rPr>
          <w:t>https://data.world/ajsanne/sf-airbnb-</w:t>
        </w:r>
        <w:r w:rsidR="00901355" w:rsidRPr="00D07543">
          <w:rPr>
            <w:rStyle w:val="Hyperlink"/>
          </w:rPr>
          <w:t>l</w:t>
        </w:r>
        <w:r w:rsidR="00901355" w:rsidRPr="00D07543">
          <w:rPr>
            <w:rStyle w:val="Hyperlink"/>
          </w:rPr>
          <w:t>istings</w:t>
        </w:r>
      </w:hyperlink>
    </w:p>
    <w:p w14:paraId="6EA3D5EC" w14:textId="249469B1" w:rsidR="002203ED" w:rsidRDefault="00901355" w:rsidP="002203ED">
      <w:r>
        <w:t xml:space="preserve">This dataset provides 107 variables with over 7500 rows of data that can be used to make predictions or draw up some conclusions about listings in a particular part of the city or area. Within the dataset, key variables such as host, location, and review rating stand out in the data and can be used in different ways for making predictions. </w:t>
      </w:r>
    </w:p>
    <w:p w14:paraId="1E52AFCE" w14:textId="0E3F2F0A" w:rsidR="002203ED" w:rsidRDefault="002203ED" w:rsidP="002203ED">
      <w:pPr>
        <w:pStyle w:val="Heading1"/>
      </w:pPr>
      <w:r>
        <w:t>Research Questions?</w:t>
      </w:r>
      <w:r w:rsidR="00694A1A">
        <w:t xml:space="preserve"> Benefits? Why analyze these data?</w:t>
      </w:r>
    </w:p>
    <w:p w14:paraId="28FC4805" w14:textId="010ADB7B" w:rsidR="00D304BB" w:rsidRDefault="00D304BB" w:rsidP="00D304BB">
      <w:r>
        <w:t>Which hosts are the busiest in the San Francisco area?</w:t>
      </w:r>
    </w:p>
    <w:p w14:paraId="1892ABC4" w14:textId="0F3F1EC9" w:rsidR="00D304BB" w:rsidRDefault="00D304BB" w:rsidP="00D304BB">
      <w:r>
        <w:t xml:space="preserve">Does the price of the booking have </w:t>
      </w:r>
      <w:r w:rsidR="001A5B87">
        <w:t xml:space="preserve">a </w:t>
      </w:r>
      <w:r>
        <w:t xml:space="preserve">correlation to review rating? </w:t>
      </w:r>
    </w:p>
    <w:p w14:paraId="4D38E9AC" w14:textId="5F5CEF21" w:rsidR="00D304BB" w:rsidRDefault="00D304BB" w:rsidP="00D304BB">
      <w:r>
        <w:t>What determin</w:t>
      </w:r>
      <w:r w:rsidR="001A5B87">
        <w:t>e</w:t>
      </w:r>
      <w:r>
        <w:t xml:space="preserve">s if a host is </w:t>
      </w:r>
      <w:r w:rsidR="00797611">
        <w:t>successful?</w:t>
      </w:r>
      <w:r>
        <w:t xml:space="preserve"> Is there one or a few variables that can predict if a host will be booked? </w:t>
      </w:r>
    </w:p>
    <w:p w14:paraId="27D19DC8" w14:textId="4255FEA7" w:rsidR="00D304BB" w:rsidRDefault="00D304BB" w:rsidP="00D304BB">
      <w:r>
        <w:t>Do hosts with instant booking available pr</w:t>
      </w:r>
      <w:r w:rsidR="001A5B87">
        <w:t>o</w:t>
      </w:r>
      <w:r>
        <w:t>duce more booking?</w:t>
      </w:r>
    </w:p>
    <w:p w14:paraId="33C1DB0C" w14:textId="49E57321" w:rsidR="00D304BB" w:rsidRDefault="00D304BB" w:rsidP="00D304BB">
      <w:r>
        <w:t>The main draw for looking into Air</w:t>
      </w:r>
      <w:r w:rsidR="001A5B87">
        <w:t>bnb</w:t>
      </w:r>
      <w:r>
        <w:t xml:space="preserve"> data is to determine if there </w:t>
      </w:r>
      <w:r w:rsidR="001A5B87">
        <w:t>are</w:t>
      </w:r>
      <w:r>
        <w:t xml:space="preserve"> better options than your t</w:t>
      </w:r>
      <w:r w:rsidR="001A5B87">
        <w:t>ra</w:t>
      </w:r>
      <w:r>
        <w:t xml:space="preserve">ditional hotel bookings. </w:t>
      </w:r>
      <w:r w:rsidR="001A5B87">
        <w:t xml:space="preserve">Will there be </w:t>
      </w:r>
      <w:r>
        <w:t xml:space="preserve">just as many available places as you </w:t>
      </w:r>
      <w:r w:rsidR="001A5B87">
        <w:t xml:space="preserve">would </w:t>
      </w:r>
      <w:r>
        <w:t xml:space="preserve">find </w:t>
      </w:r>
      <w:r w:rsidR="001A5B87">
        <w:t xml:space="preserve">during a traditional hotel search? Will the returned search for a particular </w:t>
      </w:r>
      <w:r>
        <w:t>p</w:t>
      </w:r>
      <w:r w:rsidR="001A5B87">
        <w:t>r</w:t>
      </w:r>
      <w:r>
        <w:t xml:space="preserve">operty </w:t>
      </w:r>
      <w:r w:rsidR="001A5B87">
        <w:t xml:space="preserve">be of quality </w:t>
      </w:r>
      <w:r>
        <w:t>or money well</w:t>
      </w:r>
      <w:r w:rsidR="001A5B87">
        <w:t>-</w:t>
      </w:r>
      <w:r>
        <w:t>spent feeling. Customer reviews will have a large impact on the analysis</w:t>
      </w:r>
      <w:r w:rsidR="001A5B87">
        <w:t>;</w:t>
      </w:r>
      <w:r>
        <w:t xml:space="preserve"> however, can this type of data provide good predictions into choosing a </w:t>
      </w:r>
      <w:r w:rsidR="001A5B87">
        <w:t>suitable</w:t>
      </w:r>
      <w:r>
        <w:t xml:space="preserve"> property or host to book with. </w:t>
      </w:r>
    </w:p>
    <w:p w14:paraId="6D9C2039" w14:textId="6EC1F8BB" w:rsidR="00D304BB" w:rsidRDefault="00D304BB" w:rsidP="00D304BB">
      <w:r>
        <w:t>The majority of people looking to book a play to stay while on vacation or traveling tend to use travel sites or barga</w:t>
      </w:r>
      <w:r w:rsidR="001A5B87">
        <w:t>i</w:t>
      </w:r>
      <w:r>
        <w:t>n sites to book the</w:t>
      </w:r>
      <w:r w:rsidR="001A5B87">
        <w:t>ir</w:t>
      </w:r>
      <w:r>
        <w:t xml:space="preserve"> stay. Ai</w:t>
      </w:r>
      <w:r w:rsidR="001A5B87">
        <w:t>rbnb</w:t>
      </w:r>
      <w:r>
        <w:t xml:space="preserve"> properties do not advertise that way</w:t>
      </w:r>
      <w:r w:rsidR="001A5B87">
        <w:t>;</w:t>
      </w:r>
      <w:r>
        <w:t xml:space="preserve"> outside of </w:t>
      </w:r>
      <w:r w:rsidR="001A5B87">
        <w:t>using Google</w:t>
      </w:r>
      <w:r>
        <w:t xml:space="preserve"> for a place to stay</w:t>
      </w:r>
      <w:r w:rsidR="001A5B87">
        <w:t>,</w:t>
      </w:r>
      <w:r>
        <w:t xml:space="preserve"> Ai</w:t>
      </w:r>
      <w:r w:rsidR="001A5B87">
        <w:t>rbnb</w:t>
      </w:r>
      <w:r>
        <w:t xml:space="preserve"> properties </w:t>
      </w:r>
      <w:r w:rsidR="00797611">
        <w:t>do not</w:t>
      </w:r>
      <w:r>
        <w:t xml:space="preserve"> show up on sites like </w:t>
      </w:r>
      <w:r w:rsidR="001A5B87">
        <w:t>Trave</w:t>
      </w:r>
      <w:r>
        <w:t>locity or Expedia</w:t>
      </w:r>
      <w:r w:rsidR="001A5B87">
        <w:t>;</w:t>
      </w:r>
      <w:r>
        <w:t xml:space="preserve"> you have to go directly to the Air</w:t>
      </w:r>
      <w:r w:rsidR="001A5B87">
        <w:t>bnb</w:t>
      </w:r>
      <w:r>
        <w:t xml:space="preserve"> site. </w:t>
      </w:r>
    </w:p>
    <w:p w14:paraId="7B2356D3" w14:textId="0D1E4A3B" w:rsidR="00D304BB" w:rsidRDefault="00D304BB" w:rsidP="00D304BB">
      <w:r>
        <w:t xml:space="preserve">Creating </w:t>
      </w:r>
      <w:r w:rsidR="001A5B87">
        <w:t xml:space="preserve">a </w:t>
      </w:r>
      <w:r>
        <w:t xml:space="preserve">project on this type of data </w:t>
      </w:r>
      <w:r w:rsidR="001A5B87">
        <w:t xml:space="preserve">and </w:t>
      </w:r>
      <w:r>
        <w:t>provid</w:t>
      </w:r>
      <w:r w:rsidR="001A5B87">
        <w:t>ing prediction for value and positive host properties, I feel it can then be used to create other tools to help travelers look outside</w:t>
      </w:r>
      <w:r>
        <w:t xml:space="preserve"> the </w:t>
      </w:r>
      <w:r w:rsidR="001A5B87">
        <w:t>standard</w:t>
      </w:r>
      <w:r>
        <w:t xml:space="preserve"> </w:t>
      </w:r>
      <w:r w:rsidR="001A5B87">
        <w:t>booking methods</w:t>
      </w:r>
      <w:r>
        <w:t xml:space="preserve">. </w:t>
      </w:r>
    </w:p>
    <w:p w14:paraId="1A91D113" w14:textId="77777777" w:rsidR="00D304BB" w:rsidRPr="00D304BB" w:rsidRDefault="00D304BB" w:rsidP="00D304BB"/>
    <w:p w14:paraId="5D46F944" w14:textId="5A98FC04" w:rsidR="002203ED" w:rsidRDefault="002203ED" w:rsidP="002203ED">
      <w:pPr>
        <w:pStyle w:val="Heading1"/>
      </w:pPr>
      <w:r>
        <w:t>What Method?</w:t>
      </w:r>
    </w:p>
    <w:p w14:paraId="036BBA45" w14:textId="161B5990" w:rsidR="001A5B87" w:rsidRDefault="00D304BB" w:rsidP="00D304BB">
      <w:r>
        <w:t>I w</w:t>
      </w:r>
      <w:r w:rsidR="001A5B87">
        <w:t>ant</w:t>
      </w:r>
      <w:r>
        <w:t xml:space="preserve"> to </w:t>
      </w:r>
      <w:r w:rsidR="001A5B87">
        <w:t xml:space="preserve">start </w:t>
      </w:r>
      <w:r>
        <w:t>with regression analysis</w:t>
      </w:r>
      <w:r w:rsidR="001A5B87">
        <w:t>,</w:t>
      </w:r>
      <w:r>
        <w:t xml:space="preserve"> dive into </w:t>
      </w:r>
      <w:r w:rsidR="001A5B87">
        <w:t xml:space="preserve">either </w:t>
      </w:r>
      <w:r>
        <w:t>cluster analysis</w:t>
      </w:r>
      <w:r w:rsidR="001A5B87">
        <w:t xml:space="preserve"> or t</w:t>
      </w:r>
      <w:r>
        <w:t>ime series</w:t>
      </w:r>
      <w:r w:rsidR="001A5B87">
        <w:t xml:space="preserve"> analysis, or even use all three. By predicting which properties are affordable and appealing to stay in, more people can choose this type of lodging over hotels. </w:t>
      </w:r>
    </w:p>
    <w:p w14:paraId="3A0912D9" w14:textId="1580A5F7" w:rsidR="00D304BB" w:rsidRDefault="001A5B87" w:rsidP="00D304BB">
      <w:r>
        <w:t>Here, the primary thought process</w:t>
      </w:r>
      <w:r w:rsidR="00D304BB">
        <w:t xml:space="preserve"> is to create a type of prediction tool that can help future customers with more options when searching for places to stay. </w:t>
      </w:r>
      <w:r>
        <w:t xml:space="preserve">Starting with the models, if successful, the next steps portion of the project could be implementing the models into a usable website or calculator for a customer to use when booking in the future. </w:t>
      </w:r>
    </w:p>
    <w:p w14:paraId="4B17204D" w14:textId="0FDFDCD9" w:rsidR="002203ED" w:rsidRDefault="002203ED" w:rsidP="002203ED">
      <w:pPr>
        <w:pStyle w:val="Heading1"/>
      </w:pPr>
      <w:r>
        <w:t>Potential Issues?</w:t>
      </w:r>
    </w:p>
    <w:p w14:paraId="1A281A0C" w14:textId="7CB92EB5" w:rsidR="00D304BB" w:rsidRDefault="00D304BB" w:rsidP="00D304BB">
      <w:r>
        <w:t>The main issue I see that could arise is only having 7500 rows of data. If I use ti</w:t>
      </w:r>
      <w:r w:rsidR="001A5B87">
        <w:t>m</w:t>
      </w:r>
      <w:r>
        <w:t>e series</w:t>
      </w:r>
      <w:r w:rsidR="001A5B87">
        <w:t>,</w:t>
      </w:r>
      <w:r>
        <w:t xml:space="preserve"> that may not be enough data to make a good prediction. Ot</w:t>
      </w:r>
      <w:r w:rsidR="001A5B87">
        <w:t>h</w:t>
      </w:r>
      <w:r>
        <w:t xml:space="preserve">er areas that could be an issue are targeting </w:t>
      </w:r>
      <w:r w:rsidR="001A5B87">
        <w:t xml:space="preserve">the </w:t>
      </w:r>
      <w:r>
        <w:t xml:space="preserve">review rating </w:t>
      </w:r>
      <w:r>
        <w:lastRenderedPageBreak/>
        <w:t xml:space="preserve">and host </w:t>
      </w:r>
      <w:r w:rsidR="001A5B87">
        <w:t xml:space="preserve">variables </w:t>
      </w:r>
      <w:r>
        <w:t xml:space="preserve">for the bulk of the analysis. </w:t>
      </w:r>
      <w:r w:rsidR="001A5B87">
        <w:t>M</w:t>
      </w:r>
      <w:r>
        <w:t>any articles describe those are the main focal points of Air</w:t>
      </w:r>
      <w:r w:rsidR="001A5B87">
        <w:t>bnb</w:t>
      </w:r>
      <w:r>
        <w:t xml:space="preserve"> data</w:t>
      </w:r>
      <w:r w:rsidR="001A5B87">
        <w:t>;</w:t>
      </w:r>
      <w:r>
        <w:t xml:space="preserve"> however, I am not sure if that will translate to a data analysis project. </w:t>
      </w:r>
    </w:p>
    <w:p w14:paraId="4B557A84" w14:textId="6EE6BCFB" w:rsidR="00D304BB" w:rsidRPr="00D304BB" w:rsidRDefault="00D304BB" w:rsidP="00D304BB">
      <w:r>
        <w:t>Potential issu</w:t>
      </w:r>
      <w:r w:rsidR="001A5B87">
        <w:t>e</w:t>
      </w:r>
      <w:r>
        <w:t xml:space="preserve">s that can cause the project to delay or potentially fail rest in the modeling phase. If the models do not work or run correctly, the whole project can become delayed. With </w:t>
      </w:r>
      <w:r w:rsidR="001A5B87">
        <w:t>t</w:t>
      </w:r>
      <w:r>
        <w:t xml:space="preserve">he </w:t>
      </w:r>
      <w:r w:rsidR="001A5B87">
        <w:t>project's timeline</w:t>
      </w:r>
      <w:r>
        <w:t xml:space="preserve"> a</w:t>
      </w:r>
      <w:r w:rsidR="001A5B87">
        <w:t>l</w:t>
      </w:r>
      <w:r>
        <w:t xml:space="preserve">ready cut by 1/3 of the </w:t>
      </w:r>
      <w:r w:rsidR="001A5B87">
        <w:t>standard</w:t>
      </w:r>
      <w:r>
        <w:t xml:space="preserve"> twelve</w:t>
      </w:r>
      <w:r w:rsidR="001A5B87">
        <w:t>-</w:t>
      </w:r>
      <w:r>
        <w:t>week timeline</w:t>
      </w:r>
      <w:r w:rsidR="001A5B87">
        <w:t>,</w:t>
      </w:r>
      <w:r>
        <w:t xml:space="preserve"> the potential for delay increases as any pitfalls arise. </w:t>
      </w:r>
    </w:p>
    <w:p w14:paraId="79C15163" w14:textId="3E29D8D9" w:rsidR="002203ED" w:rsidRDefault="002203ED" w:rsidP="002203ED">
      <w:pPr>
        <w:pStyle w:val="Heading1"/>
      </w:pPr>
      <w:r>
        <w:t>Concluding Remarks</w:t>
      </w:r>
    </w:p>
    <w:p w14:paraId="6670E548" w14:textId="20ED9985" w:rsidR="00D304BB" w:rsidRDefault="00D304BB" w:rsidP="00D304BB">
      <w:r>
        <w:t>The hospitality ind</w:t>
      </w:r>
      <w:r w:rsidR="001A5B87">
        <w:t>u</w:t>
      </w:r>
      <w:r>
        <w:t>stry is a large and luc</w:t>
      </w:r>
      <w:r w:rsidR="001A5B87">
        <w:t>rat</w:t>
      </w:r>
      <w:r>
        <w:t xml:space="preserve">ive area. Most people </w:t>
      </w:r>
      <w:r w:rsidR="00797611">
        <w:t>that</w:t>
      </w:r>
      <w:r>
        <w:t xml:space="preserve"> are traveling tend to stay at a hotel of some sort. Air</w:t>
      </w:r>
      <w:r w:rsidR="0015517E">
        <w:t>bnb</w:t>
      </w:r>
      <w:r>
        <w:t xml:space="preserve"> has bec</w:t>
      </w:r>
      <w:r w:rsidR="001A5B87">
        <w:t>o</w:t>
      </w:r>
      <w:r>
        <w:t>me a hot topic these past few years</w:t>
      </w:r>
      <w:r w:rsidR="001A5B87">
        <w:t>,</w:t>
      </w:r>
      <w:r>
        <w:t xml:space="preserve"> and with the company going public and the</w:t>
      </w:r>
      <w:r w:rsidR="001A5B87">
        <w:t>ir</w:t>
      </w:r>
      <w:r>
        <w:t xml:space="preserve"> IPO dropping sometime in December</w:t>
      </w:r>
      <w:r w:rsidR="001A5B87">
        <w:t>,</w:t>
      </w:r>
      <w:r>
        <w:t xml:space="preserve"> this can become a good data analysis project. </w:t>
      </w:r>
    </w:p>
    <w:p w14:paraId="434C168F" w14:textId="36CF1626" w:rsidR="00D304BB" w:rsidRPr="00D304BB" w:rsidRDefault="00D304BB" w:rsidP="00D304BB">
      <w:r>
        <w:t xml:space="preserve">The potential for </w:t>
      </w:r>
      <w:r w:rsidR="001A5B87">
        <w:t>o</w:t>
      </w:r>
      <w:r>
        <w:t>btaining predictions on more than just tr</w:t>
      </w:r>
      <w:r w:rsidR="001A5B87">
        <w:t>aditional</w:t>
      </w:r>
      <w:r>
        <w:t xml:space="preserve"> hotel chains will give future customers a useful tool to aid in the</w:t>
      </w:r>
      <w:r w:rsidR="001A5B87">
        <w:t>ir</w:t>
      </w:r>
      <w:r>
        <w:t xml:space="preserve"> lodging search before traveling. The use of regression and time series can provide predictions on how nice </w:t>
      </w:r>
      <w:r w:rsidR="001A5B87">
        <w:t xml:space="preserve">a booking </w:t>
      </w:r>
      <w:r>
        <w:t xml:space="preserve">property is and how often </w:t>
      </w:r>
      <w:r w:rsidR="001A5B87">
        <w:t xml:space="preserve">a said </w:t>
      </w:r>
      <w:r>
        <w:t>property has b</w:t>
      </w:r>
      <w:r w:rsidR="001A5B87">
        <w:t>e</w:t>
      </w:r>
      <w:r>
        <w:t>en book</w:t>
      </w:r>
      <w:r w:rsidR="001A5B87">
        <w:t>ed over</w:t>
      </w:r>
      <w:r>
        <w:t xml:space="preserve"> time. </w:t>
      </w:r>
    </w:p>
    <w:p w14:paraId="5461B333" w14:textId="77777777" w:rsidR="00147EC3" w:rsidRDefault="00147EC3"/>
    <w:sectPr w:rsidR="00147E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770326"/>
    <w:multiLevelType w:val="hybridMultilevel"/>
    <w:tmpl w:val="C122EA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MDIztjQytzQ2tjBS0lEKTi0uzszPAykwqgUAqYThASwAAAA="/>
  </w:docVars>
  <w:rsids>
    <w:rsidRoot w:val="002203ED"/>
    <w:rsid w:val="000D1E8E"/>
    <w:rsid w:val="00147EC3"/>
    <w:rsid w:val="0015517E"/>
    <w:rsid w:val="001856B3"/>
    <w:rsid w:val="001A5B87"/>
    <w:rsid w:val="002203ED"/>
    <w:rsid w:val="004771BD"/>
    <w:rsid w:val="00694A1A"/>
    <w:rsid w:val="00797611"/>
    <w:rsid w:val="00901355"/>
    <w:rsid w:val="00A274E7"/>
    <w:rsid w:val="00A714C6"/>
    <w:rsid w:val="00D304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F6666"/>
  <w15:chartTrackingRefBased/>
  <w15:docId w15:val="{1655CD6F-CDC8-4BC7-B9EE-8CCECA5F1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3ED"/>
    <w:rPr>
      <w:rFonts w:ascii="Times New Roman" w:hAnsi="Times New Roman"/>
    </w:rPr>
  </w:style>
  <w:style w:type="paragraph" w:styleId="Heading1">
    <w:name w:val="heading 1"/>
    <w:basedOn w:val="Normal"/>
    <w:next w:val="Normal"/>
    <w:link w:val="Heading1Char"/>
    <w:uiPriority w:val="9"/>
    <w:qFormat/>
    <w:rsid w:val="002203ED"/>
    <w:pPr>
      <w:keepNext/>
      <w:keepLines/>
      <w:spacing w:before="240" w:after="0"/>
      <w:outlineLvl w:val="0"/>
    </w:pPr>
    <w:rPr>
      <w:rFonts w:eastAsiaTheme="majorEastAsia" w:cstheme="majorBidi"/>
      <w:b/>
      <w:sz w:val="24"/>
      <w:szCs w:val="32"/>
    </w:rPr>
  </w:style>
  <w:style w:type="paragraph" w:styleId="Heading2">
    <w:name w:val="heading 2"/>
    <w:basedOn w:val="Normal"/>
    <w:next w:val="Normal"/>
    <w:link w:val="Heading2Char"/>
    <w:uiPriority w:val="9"/>
    <w:semiHidden/>
    <w:unhideWhenUsed/>
    <w:qFormat/>
    <w:rsid w:val="002203ED"/>
    <w:pPr>
      <w:keepNext/>
      <w:keepLines/>
      <w:spacing w:before="40" w:after="0"/>
      <w:outlineLvl w:val="1"/>
    </w:pPr>
    <w:rPr>
      <w:rFonts w:eastAsiaTheme="majorEastAsia" w:cstheme="majorBidi"/>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03ED"/>
    <w:pPr>
      <w:ind w:left="720"/>
      <w:contextualSpacing/>
    </w:pPr>
  </w:style>
  <w:style w:type="character" w:customStyle="1" w:styleId="Heading1Char">
    <w:name w:val="Heading 1 Char"/>
    <w:basedOn w:val="DefaultParagraphFont"/>
    <w:link w:val="Heading1"/>
    <w:uiPriority w:val="9"/>
    <w:rsid w:val="002203ED"/>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semiHidden/>
    <w:rsid w:val="002203ED"/>
    <w:rPr>
      <w:rFonts w:ascii="Times New Roman" w:eastAsiaTheme="majorEastAsia" w:hAnsi="Times New Roman" w:cstheme="majorBidi"/>
      <w:i/>
      <w:sz w:val="24"/>
      <w:szCs w:val="26"/>
    </w:rPr>
  </w:style>
  <w:style w:type="character" w:styleId="BookTitle">
    <w:name w:val="Book Title"/>
    <w:basedOn w:val="DefaultParagraphFont"/>
    <w:uiPriority w:val="33"/>
    <w:qFormat/>
    <w:rsid w:val="002203ED"/>
    <w:rPr>
      <w:rFonts w:ascii="Times New Roman" w:hAnsi="Times New Roman"/>
      <w:b/>
      <w:bCs/>
      <w:i/>
      <w:iCs/>
      <w:color w:val="auto"/>
      <w:spacing w:val="5"/>
      <w:sz w:val="32"/>
    </w:rPr>
  </w:style>
  <w:style w:type="character" w:styleId="Hyperlink">
    <w:name w:val="Hyperlink"/>
    <w:basedOn w:val="DefaultParagraphFont"/>
    <w:uiPriority w:val="99"/>
    <w:unhideWhenUsed/>
    <w:rsid w:val="00901355"/>
    <w:rPr>
      <w:color w:val="0563C1" w:themeColor="hyperlink"/>
      <w:u w:val="single"/>
    </w:rPr>
  </w:style>
  <w:style w:type="character" w:styleId="UnresolvedMention">
    <w:name w:val="Unresolved Mention"/>
    <w:basedOn w:val="DefaultParagraphFont"/>
    <w:uiPriority w:val="99"/>
    <w:semiHidden/>
    <w:unhideWhenUsed/>
    <w:rsid w:val="00901355"/>
    <w:rPr>
      <w:color w:val="605E5C"/>
      <w:shd w:val="clear" w:color="auto" w:fill="E1DFDD"/>
    </w:rPr>
  </w:style>
  <w:style w:type="character" w:styleId="FollowedHyperlink">
    <w:name w:val="FollowedHyperlink"/>
    <w:basedOn w:val="DefaultParagraphFont"/>
    <w:uiPriority w:val="99"/>
    <w:semiHidden/>
    <w:unhideWhenUsed/>
    <w:rsid w:val="00D304B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kyscanner.com/tips-and-inspiration/hotels/airbnb-vs-hotels" TargetMode="External"/><Relationship Id="rId13" Type="http://schemas.openxmlformats.org/officeDocument/2006/relationships/hyperlink" Target="https://neilpatel.com/blog/how-airbnb-uses-data-science/" TargetMode="External"/><Relationship Id="rId3" Type="http://schemas.openxmlformats.org/officeDocument/2006/relationships/settings" Target="settings.xml"/><Relationship Id="rId7" Type="http://schemas.openxmlformats.org/officeDocument/2006/relationships/hyperlink" Target="https://www.ryerson.ca/news-events/news/2016/10/why-tourists-choose-airbnb-over-hotels/" TargetMode="External"/><Relationship Id="rId12" Type="http://schemas.openxmlformats.org/officeDocument/2006/relationships/hyperlink" Target="https://venturebeat.com/2015/06/30/how-we-scaled-data-science-to-all-sides-of-airbnb-over-5-years-of-hypergrowth/"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investopedia.com/articles/personal-finance/032814/pros-and-cons-using-airbnb.asp" TargetMode="External"/><Relationship Id="rId11" Type="http://schemas.openxmlformats.org/officeDocument/2006/relationships/hyperlink" Target="https://www.dezyre.com/article/how-data-science-increased-airbnbs-valuation-to-25-5-bn/199" TargetMode="External"/><Relationship Id="rId5" Type="http://schemas.openxmlformats.org/officeDocument/2006/relationships/hyperlink" Target="https://www.thefrugalgene.com/airbnb-popular/" TargetMode="External"/><Relationship Id="rId15" Type="http://schemas.openxmlformats.org/officeDocument/2006/relationships/hyperlink" Target="https://data.world/ajsanne/sf-airbnb-listings" TargetMode="External"/><Relationship Id="rId10" Type="http://schemas.openxmlformats.org/officeDocument/2006/relationships/hyperlink" Target="https://www.mashvisor.com/blog/airbnb-income-property-vs-room/" TargetMode="External"/><Relationship Id="rId4" Type="http://schemas.openxmlformats.org/officeDocument/2006/relationships/webSettings" Target="webSettings.xml"/><Relationship Id="rId9" Type="http://schemas.openxmlformats.org/officeDocument/2006/relationships/hyperlink" Target="https://www.airbnb.com/help/article/5/how-do-i-choose-what-type-of-place-to-stay" TargetMode="External"/><Relationship Id="rId14" Type="http://schemas.openxmlformats.org/officeDocument/2006/relationships/hyperlink" Target="https://towardsdatascience.com/predicting-airbnb-prices-with-machine-learning-and-location-data-5c1e033d0a5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3</TotalTime>
  <Pages>3</Pages>
  <Words>1034</Words>
  <Characters>589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s LaLone</dc:creator>
  <cp:keywords/>
  <dc:description/>
  <cp:lastModifiedBy>Kevin Angotti</cp:lastModifiedBy>
  <cp:revision>6</cp:revision>
  <dcterms:created xsi:type="dcterms:W3CDTF">2020-12-05T02:01:00Z</dcterms:created>
  <dcterms:modified xsi:type="dcterms:W3CDTF">2020-12-07T03:15:00Z</dcterms:modified>
</cp:coreProperties>
</file>